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GMSE: an R package for generalised management strategy evaluation</w:t>
      </w:r>
    </w:p>
    <w:p>
      <w:pPr>
        <w:pStyle w:val="Author"/>
        <w:rPr/>
      </w:pPr>
      <w:r>
        <w:rPr/>
        <w:t>A. Bradley Duthie, Jeremy J. Cusack, Erlend B. Nilsen, Rocío Pozo, O. Sarobidy Rakotonarivo, Bram Van Moorter, and Nils Bunnefeld</w:t>
      </w:r>
    </w:p>
    <w:p>
      <w:pPr>
        <w:pStyle w:val="Normal"/>
        <w:rPr/>
      </w:pPr>
      <w:r>
        <w:rPr/>
        <w:t>2017-08-09</w:t>
      </w:r>
    </w:p>
    <w:p>
      <w:pPr>
        <w:pStyle w:val="Normal"/>
        <w:rPr/>
      </w:pPr>
      <w:r>
        <w:rPr/>
        <mc:AlternateContent>
          <mc:Choice Requires="wps">
            <w:drawing>
              <wp:inline distT="0" distB="0" distL="0" distR="0">
                <wp:extent cx="1905" cy="20320"/>
                <wp:effectExtent l="0" t="0" r="0" b="0"/>
                <wp:docPr id="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1"/>
        <w:rPr/>
      </w:pPr>
      <w:bookmarkStart w:id="0" w:name="abstract"/>
      <w:bookmarkEnd w:id="0"/>
      <w:r>
        <w:rPr/>
        <w:t>Abstract</w:t>
      </w:r>
    </w:p>
    <w:p>
      <w:pPr>
        <w:pStyle w:val="Normal"/>
        <w:rPr/>
      </w:pPr>
      <w:r>
        <w:rPr/>
        <w:t>Management strategy evaluation (MSE) is a powerful tool for simulating all key aspects of natural resource management under conditions of uncertainty.</w:t>
      </w:r>
    </w:p>
    <w:p>
      <w:pPr>
        <w:pStyle w:val="Normal"/>
        <w:rPr/>
      </w:pPr>
      <w:r>
        <w:rPr/>
        <w:t>We present the R package GMSE, which generalises MSE using a game-theoretic approach to simulate adaptive decision-making management scenarios between stakeholders with competing objectives under complex social-ecological interactions and uncertainty.</w:t>
      </w:r>
    </w:p>
    <w:p>
      <w:pPr>
        <w:pStyle w:val="Normal"/>
        <w:rPr/>
      </w:pPr>
      <w:r>
        <w:rPr/>
        <w:t>GMSE is agent-based and spatially explicit, and incorporates a high degree of realism through mechanistic modelling of links and feedbacks among stakeholders and with the ecosystem.</w:t>
      </w:r>
    </w:p>
    <w:p>
      <w:pPr>
        <w:pStyle w:val="Normal"/>
        <w:rPr/>
      </w:pPr>
      <w:r>
        <w:rPr/>
        <w:t>We show how GMSE simulates a social-ecological system using the example of a waterfowl population in an agricultural landscape that is adaptively managed; simulated waterfowl exploit agricultural land, causing conflict between conservation interests and the interest of food producers maximising their crop yield.</w:t>
      </w:r>
    </w:p>
    <w:p>
      <w:pPr>
        <w:pStyle w:val="Normal"/>
        <w:rPr/>
      </w:pPr>
      <w:r>
        <w:rPr/>
        <w:t>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Many global natural resources, including the biodiversity on which critical ecosystem services depend, are in a state of severe decline (Dirzo et al. 2014; Hautier et al. 2015; G. Ceballos, Ehrlich, and Dirzo 2017; O’Connell 2017). Conservation of biodiversity can be complicated by the immediate need to use natural resources and land area for human livelihood (e.g., food 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maintenance of natural resources under the rising demand for food production (Fischer et al. 2017).</w:t>
      </w:r>
    </w:p>
    <w:p>
      <w:pPr>
        <w:pStyle w:val="TextBody"/>
        <w:rPr/>
      </w:pPr>
      <w:r>
        <w:rPr/>
        <w:t>To effectively manage natural resources, an adaptive approach allows managers to iteratively update their models of resource dynamics and respond flexibly to changing conditions (Keith et al. 2011). This approach is especially effective when considering all aspects of the social-ecological system being managed, including the dynamics of resources, monitoring, and the decision-making processes of stakeholders (N. Bunnefeld, Hoshino, and Milner-Gulland 2011; N. Bunnefeld and Keane 2014). Management strategy evaluation (MSE) is a modelling framework, first developed in fisheries, for simulating all of these aspects of resource management in a way that uniquely considers the uncertainties inherent to every stage of the management process (N. Bunnefeld, Hoshino, and Milner-Gulland 2011; Punt et al. 2016). Nevertheless, MSE remains limited in its ability to model human decision-making (E. A. Fulton et al. 2011; Dichmont and Fulton 2017); manager decisions are typically based on fixed rules, and user behaviour likewise remains fixed over time instead of dynamically responding to changing resource availability and management decisions (M. Schlüter et al. 2012; Melbourne-Thomas et al. 2017). Here we introduce generalised management strategy evaluation (GMSE), which incorporates a game-theoretic perspective to model the goal-oriented, dynamic decision-making processes of stakeholders.</w:t>
      </w:r>
    </w:p>
    <w:p>
      <w:pPr>
        <w:pStyle w:val="TextBody"/>
        <w:rPr/>
      </w:pPr>
      <w:r>
        <w:rPr/>
        <w:t>The GMSE R package is a flexible, highly mechanistic, agent-based modelling tool to simulate all key aspects of natural resource management. GMSE considers a range of parameters to simulate resource dynamics and management policy options, and uses genetic algorithms to dynamically model stakeholder (manager and user) decision-making. Genetic algorithms find adaptive solutions to any simulated conditions given stakeholder-specific goals, allowing GMSE to model scenarios of conservation conflict.</w:t>
      </w:r>
    </w:p>
    <w:p>
      <w:pPr>
        <w:pStyle w:val="TextBody"/>
        <w:rPr/>
      </w:pPr>
      <w:r>
        <w:rPr/>
        <w:t xml:space="preserve">GMSE allows researchers to address adaptive management questions </w:t>
      </w:r>
      <w:r>
        <w:rPr>
          <w:i/>
        </w:rPr>
        <w:t>in silico</w:t>
      </w:r>
      <w:r>
        <w:rPr/>
        <w:t xml:space="preserve"> through simulation. Simulations can be parameterised with initial conditions derived from empirical populations of conservation interest to predict key social-ecological outcomes (e.g., resource extinction, agricultural yield) given uncertainty. The sensitivity of these outcomes to different management options (e.g., population target, policies available, observation methods, budget constraints, etc.) can thereby inform management decisions, even given competing management objectives caused by conservation conflict (e.g., Strand et al. 2012; Redpath et al. 2013; Sundt-Hansen et al. 2015; Pozo et al. 2017; Anthony D Fox and Madsen 2017). Additionally, GMSE can be used to explore general questions concerning management theory such as the following: How is population persistence affected by management frequency or observation intensity? How does variation in user actions affect the distribution of resources or landscape properties? How do asymmetries in stakeholder influence (i.e., budgets) affect resource dynamics?</w:t>
      </w:r>
    </w:p>
    <w:p>
      <w:pPr>
        <w:pStyle w:val="Heading1"/>
        <w:rPr/>
      </w:pPr>
      <w:bookmarkStart w:id="2" w:name="gmse-model-structure"/>
      <w:bookmarkEnd w:id="2"/>
      <w:r>
        <w:rPr/>
        <w:t>GMSE model structure</w:t>
      </w:r>
    </w:p>
    <w:p>
      <w:pPr>
        <w:pStyle w:val="Normal"/>
        <w:rPr/>
      </w:pPr>
      <w:r>
        <w:rPr/>
        <w:t>GMSE builds off of the MSE framework, which includes four sub-models, each of which runs once in a single time step of the broader model (Figure 1). (1) A population of discrete resources with individual traits (e.g., location, age) is modelled on a spatially-explicit landscape and can simulate resource birth, movement, interaction with the landscape, and death; the discrete nature of resources causes demographic stochasticity, and therefore uncertainty. This sub-model is unique in not relying on other sub-models because ecological dynamics can be simulated in the absence of observation and management. (2) Observation is modelled in one of four ways: resource counting on a subset of landscape cells (e.g., Nuno, Bunnefeld, and Milner-Gulland 2013), marking and recapturing a fixed number of resources, and resource counting on the whole landscape either one linear transect or one rectangular block at a time (during which resources might move). Sampling error from all of these mechanisms of observation generates a range of uncertainties depending on monitoring effort. (3) Managers analyse data collected from observations to estimate resource abundance, then compare this estimate with their target abundance. Policy is developed by calling the genetic algorithm (see below), which works within a manager's constraints to find costs for user actions on the resource (e.g., culling, scaring, etc.) that minimise deviation from the target abundance, as informed by the predicted consequences of each action on resource abundance and user action histories. After a suitable policy is found, (4) users can perform actions that affect resources or landscape cells. Users respond to policy individually, each calling the genetic algorithm to find actions that maximise their own utilities (e.g., maximise resource use or landscape yield) within their imposed constraints. Once each user has found an adaptive strategy, user actions affect resources and landscape cells, feeding back into the resource sub-model.</w:t>
      </w:r>
    </w:p>
    <w:p>
      <w:pPr>
        <w:pStyle w:val="Normal"/>
        <w:rPr/>
      </w:pPr>
      <w:r>
        <w:rPr/>
        <w:drawing>
          <wp:inline distT="0" distB="0" distL="0" distR="0">
            <wp:extent cx="3696335" cy="3696335"/>
            <wp:effectExtent l="0" t="0" r="0" b="0"/>
            <wp:docPr id="2" name="Picture" descr="Description of one time step of the generalised management strategy evaluation framework, which is comprised of four separate sub-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Description of one time step of the generalised management strategy evaluation framework, which is comprised of four separate sub-model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pPr>
      <w:r>
        <w:rPr/>
        <w:t>Description of one time step of the generalised management strategy evaluation framework, which is comprised of four separate sub-models.</w:t>
      </w:r>
    </w:p>
    <w:p>
      <w:pPr>
        <w:pStyle w:val="Heading2"/>
        <w:rPr/>
      </w:pPr>
      <w:bookmarkStart w:id="3" w:name="genetic-algorithm"/>
      <w:bookmarkEnd w:id="3"/>
      <w:r>
        <w:rPr/>
        <w:t>Genetic Algorithm</w:t>
      </w:r>
    </w:p>
    <w:p>
      <w:pPr>
        <w:pStyle w:val="Normal"/>
        <w:rPr/>
      </w:pPr>
      <w:r>
        <w:rPr/>
        <w:t>Game theory is the formal study of strategic interactions, and can therefore be applied to modelling stakeholder actions and addressing issues of cooperation and conflict in conservation (Colyvan, Justus, and Regan 2011; Lee 2012; Kark et al. 2015; Adami, Schossau, and Hintze 2016; A. R. Tilman, Watson, and Levin 2016). In game-theoretic models, agents adopt strategies to make decisions that maximise some type of payoff (e.g., utility, biological fitness). Agents are constrained in their decision-making, and realised pay-offs depend on decisions made by other agents. In simple models, it is often useful to assume that agents are perfectly rational decision-makers, then find optimal solutions for pay-off maximisation mathematically. But models that permit even moderately complex decision-making strategies or pay-off structures often include more possible strategies than are mathematically tractable (Hamblin 2013). In these models, genetic algorithms, which mimic the process of natural selection (mutation, recombination, selection, reproduction), can find adaptive (i.e., practical, but not necessarily optimal) solutions for game strategies (e.g., Balmann and Happe 2000; Tu, Wolff, and Lamersdorf 2000; Hamblin 2013).</w:t>
      </w:r>
    </w:p>
    <w:p>
      <w:pPr>
        <w:pStyle w:val="TextBody"/>
        <w:rPr/>
      </w:pPr>
      <w:r>
        <w:rPr/>
        <w:t>Consistent with the MSE approach (N. Bunnefeld, Hoshino, and Milner-Gulland 2011), GMSE does not attempt to find optimal strategies or solutions for agents (stakeholders). Instead, genetic algorithms are used to heuristically find an adaptive strategy for each stakeholder in each time step. Critically, all stakeholders involved in resource conservation are constrained in their decision-making; managing and using resources takes effort (e.g., time or money), and effort expended in developing or enforcing one policy (for managers) or performing one action (for users) will be effort not expendable elsewhere (Milner-Gulland 2011; Müller-Hansen et al. 2017; Schlüter et al. 2017). In finding strategies, GMSE models this trade-off by setting a fixed budget for managers and users. Allocations from a manager's budget can be used to increase the cost it takes a user to perform an action (i.e., 'policy'), and allocations from a user's budget can be used to perform the action at the cost set by the manager. Hence, stakeholders can have incomplete control over resource use and express competing management objectives.</w:t>
      </w:r>
    </w:p>
    <w:p>
      <w:pPr>
        <w:pStyle w:val="TextBody"/>
        <w:rPr/>
      </w:pPr>
      <w:r>
        <w:rPr/>
        <w:t>In each new call of the genetic algorithm, a unique population of managers or users with random strategies is temporarily initialised. In each generation of the genetic algorithm, these strategies crossover and mutate; when this results in strategies that are over-budget, expenditur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stakeholder's new strategy.</w:t>
      </w:r>
    </w:p>
    <w:p>
      <w:pPr>
        <w:pStyle w:val="TextBody"/>
        <w:rPr/>
      </w:pPr>
      <w:r>
        <w:rPr/>
        <w:t>Simulations are run using the gmse() function, which offers a range of options for setting parameter values (see Table 1 for some select examples). Output of gmse() is an exhaustive list that includes all resources and observations, all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pPr>
      <w:r>
        <w:rPr/>
      </w:r>
    </w:p>
    <w:p>
      <w:pPr>
        <w:pStyle w:val="Normal"/>
        <w:rPr>
          <w:b/>
          <w:b/>
          <w:bCs/>
        </w:rPr>
      </w:pPr>
      <w:r>
        <w:rPr>
          <w:b/>
          <w:bCs/>
        </w:rPr>
        <w:t>[SEE PDF FOR THE FULL TABLE]</w:t>
      </w:r>
    </w:p>
    <w:p>
      <w:pPr>
        <w:pStyle w:val="TextBody"/>
        <w:rPr/>
      </w:pPr>
      <w:r>
        <w:rPr>
          <w:b/>
        </w:rPr>
        <w:t>Table 1:</w:t>
      </w:r>
      <w:r>
        <w:rPr/>
        <w:t xml:space="preserve"> Select parameter values for initialising generalised management strategy evaluation simulations</w:t>
      </w:r>
    </w:p>
    <w:p>
      <w:pPr>
        <w:pStyle w:val="Heading1"/>
        <w:rPr/>
      </w:pPr>
      <w:bookmarkStart w:id="4" w:name="an-example-of-resource-management"/>
      <w:bookmarkEnd w:id="4"/>
      <w:r>
        <w:rPr/>
        <w:t>An example of resource management</w:t>
      </w:r>
    </w:p>
    <w:p>
      <w:pPr>
        <w:pStyle w:val="Normal"/>
        <w:rPr/>
      </w:pPr>
      <w:r>
        <w:rPr/>
        <w:t>Here we consider the example of a managed natural resource whose abundance affects a group of stakeholders by temporarily decreasing the value of user land. This scenario could be interpreted in multiple ways; we consider a protected population of waterfowl that exploits agricultural land causing a conservation conflict with users (hereafter 'farmers', e.g., Tuvendal and Elmberg 2015; Anthony D. Fox et al. 2016; Anthony D Fox and Madsen 2017). Managers in this example might want to keep the abundance of waterfowl at a target level, while farmers might want to minimise the damage inflicted on their crops (e.g., Madsen et al. 2017). Using GMSE, it is possible to simulate waterfowl population dynamics, along with the continued monitoring and policy set by managers, and the actions that farmers take to protect their crop yields given the constraints of policy. We consider a population of waterfowl with an initial abundance and manager target abundance of 1000, but whose carrying capacity is 2000. Waterfowl consume and destroy all crop yield upon arrival to a landscape cell. In each time step, waterfowl are observed on subset of cells, then managers extrapolate from density per cell to estimate total population size. Managers then use these estimates to set costs of culling and scaring (non-lethal) waterfowl for 10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10</w:t>
      </w:r>
      <w:r>
        <w:rPr>
          <w:rStyle w:val="NormalTok"/>
        </w:rPr>
        <w:t xml:space="preserve">, </w:t>
      </w:r>
      <w:r>
        <w:rPr>
          <w:rStyle w:val="DataTypeTok"/>
        </w:rPr>
        <w:t>observe_type =</w:t>
      </w:r>
      <w:r>
        <w:rPr>
          <w:rStyle w:val="NormalTok"/>
        </w:rPr>
        <w:t xml:space="preserve"> </w:t>
      </w:r>
      <w:r>
        <w:rPr>
          <w:rStyle w:val="DecValTok"/>
        </w:rPr>
        <w:t>0</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5000</w:t>
      </w:r>
      <w:r>
        <w:rPr>
          <w:rStyle w:val="NormalTok"/>
        </w:rPr>
        <w:t xml:space="preserve">, </w:t>
      </w:r>
      <w:r>
        <w:rPr>
          <w:rStyle w:val="DataTypeTok"/>
        </w:rPr>
        <w:t>manager_budget =</w:t>
      </w:r>
      <w:r>
        <w:rPr>
          <w:rStyle w:val="NormalTok"/>
        </w:rPr>
        <w:t xml:space="preserve"> </w:t>
      </w:r>
      <w:r>
        <w:rPr>
          <w:rStyle w:val="DecValTok"/>
        </w:rPr>
        <w:t>5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times_observe =</w:t>
      </w:r>
      <w:r>
        <w:rPr>
          <w:rStyle w:val="NormalTok"/>
        </w:rPr>
        <w:t xml:space="preserve"> </w:t>
      </w:r>
      <w:r>
        <w:rPr>
          <w:rStyle w:val="DecValTok"/>
        </w:rPr>
        <w:t>1</w:t>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13 of  100"</w:t>
        <w:br/>
        <w:t>## [1] "Generation  26 of  100"</w:t>
        <w:br/>
        <w:t>## [1] "Generation  39 of  100"</w:t>
        <w:br/>
        <w:t>## [1] "Generation  52 of  100"</w:t>
        <w:br/>
        <w:t>## [1] "Generation  65 of  100"</w:t>
        <w:br/>
        <w:t>## [1] "Generation  78 of  100"</w:t>
        <w:br/>
        <w:t>## [1] "Generation  91 of  100"</w:t>
      </w:r>
    </w:p>
    <w:p>
      <w:pPr>
        <w:pStyle w:val="Normal"/>
        <w:rPr/>
      </w:pPr>
      <w:r>
        <w:rPr/>
        <w:t>Parameters in gmse() not listed are set to default values. By plotting the output with plot_gmse_results, simulation results can be interpreted visually.</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3"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3"/>
                    <a:stretch>
                      <a:fillRect/>
                    </a:stretch>
                  </pic:blipFill>
                  <pic:spPr bwMode="auto">
                    <a:xfrm>
                      <a:off x="0" y="0"/>
                      <a:ext cx="4620260" cy="5544185"/>
                    </a:xfrm>
                    <a:prstGeom prst="rect">
                      <a:avLst/>
                    </a:prstGeom>
                  </pic:spPr>
                </pic:pic>
              </a:graphicData>
            </a:graphic>
          </wp:inline>
        </w:drawing>
      </w:r>
    </w:p>
    <w:p>
      <w:pPr>
        <w:pStyle w:val="Normal"/>
        <w:rPr/>
      </w:pPr>
      <w:r>
        <w:rPr>
          <w:i/>
          <w:iCs/>
        </w:rPr>
        <w:t>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w:t>
      </w:r>
    </w:p>
    <w:p>
      <w:pPr>
        <w:pStyle w:val="TextBody"/>
        <w:rPr/>
      </w:pPr>
      <w:r>
        <w:rPr/>
      </w:r>
    </w:p>
    <w:p>
      <w:pPr>
        <w:pStyle w:val="TextBody"/>
        <w:rPr/>
      </w:pPr>
      <w:r>
        <w:rPr/>
        <w:t>Figure 2 shows the landscape broken down by resource position and farmer land ownership in the upper left and right hand panels, respectively. The waterfowl population fluctuates around the manager's target size of 1000, but the manager's estimate of population size deviates from its actual size due to observation uncertainty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Farmers responding to policy are interested only in minimising waterfowl's exploitation of their crops, so they will either cull or scare to remove the waterfowl from their land, depending on which option is more effective (i.e., cheaper).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5" w:name="future-development"/>
      <w:bookmarkEnd w:id="5"/>
      <w:r>
        <w:rPr/>
        <w:t>Future development</w:t>
      </w:r>
    </w:p>
    <w:p>
      <w:pPr>
        <w:pStyle w:val="Normal"/>
        <w:rPr/>
      </w:pPr>
      <w:r>
        <w:rPr/>
        <w:t xml:space="preserve">The GMSE package is under continued development to include additional features that will be of interest to conservation biologists, managers, and the general public. Such features will include multiple (interacting) resource types and sub-types (e.g., structured populations), improved stakeholder decision-making and prediction based on multiple time steps of simulation history, incorporation of empirical data (e.g., landscape features), and a browser-based graphical user interface. Additionally, future versions of GMSE will allow software users to take the place of stakeholders in decision-making during simulations (replacing the genetic algorithm as desired), facilitating the collection of data to test hypotheses on socio-ecological systems and further improve the realism of the genetic algorithm (for a preliminary example of this, see the 'hunt' argument in the gmse() function). Code underlying GMSE is publicly available on GitHub &lt; </w:t>
      </w:r>
      <w:hyperlink r:id="rId4">
        <w:r>
          <w:rPr>
            <w:rStyle w:val="InternetLink"/>
          </w:rPr>
          <w:t>https://github.com/bradduthie/gmse</w:t>
        </w:r>
      </w:hyperlink>
      <w:r>
        <w:rPr/>
        <w:t xml:space="preserve"> &gt; and highly modular, so GMSE model components (black boxes in Figure 1) can be developed freely and independently, then integrated into the broader GMSE framework. The GMSE R package is therefore a versatile and collaborative tool with widespread applications for adaptive resource management.X</w:t>
      </w:r>
    </w:p>
    <w:p>
      <w:pPr>
        <w:pStyle w:val="Heading1"/>
        <w:rPr/>
      </w:pPr>
      <w:bookmarkStart w:id="6" w:name="references"/>
      <w:bookmarkEnd w:id="6"/>
      <w:r>
        <w:rPr/>
        <w:t>References</w:t>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5">
        <w:r>
          <w:rPr>
            <w:rStyle w:val="InternetLink"/>
          </w:rPr>
          <w:t>10.1016/j.plrev.2016.08.015</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6">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7">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8">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9">
        <w:r>
          <w:rPr>
            <w:rStyle w:val="InternetLink"/>
          </w:rPr>
          <w:t>10.1073/pnas.1704949114</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0">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chmont, Catherine M, and Elizabeth A Fulton. 2017. “Fisheries science and participatory management strategy evaluation: eliciting objectives, visions and system models.” In </w:t>
      </w:r>
      <w:r>
        <w:rPr>
          <w:i/>
        </w:rPr>
        <w:t>Decision-Making in Conservation and Natural Resource Management: Models for Interdisciplinary Approaches</w:t>
      </w:r>
      <w:r>
        <w:rPr/>
        <w:t>, edited by Nils Bunnefeld, Emily Nicholson, and Eleanor J Milner-Gulland, 19–45. Cambridge: Cambridge University Press.</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1">
        <w:r>
          <w:rPr>
            <w:rStyle w:val="InternetLink"/>
          </w:rPr>
          <w:t>10.1126/science.1251817</w:t>
        </w:r>
      </w:hyperlink>
      <w:r>
        <w:rPr/>
        <w:t>.X</w:t>
      </w:r>
    </w:p>
    <w:p>
      <w:pPr>
        <w:pStyle w:val="Normal"/>
        <w:rPr/>
      </w:pPr>
      <w:r>
        <w:rPr/>
        <w:t xml:space="preserve">Fischer, Joern, David J Abson, Arvid Bergsten, Neil French Collier, Ine Dorresteijn, Jan Hanspach, Kristoffer Hylander, Jannik Schultner, and Feyera Senbeta. 2017. “Reframing the food-biodiversity challenge.” </w:t>
      </w:r>
      <w:r>
        <w:rPr>
          <w:i/>
        </w:rPr>
        <w:t>Trends in Ecology and Evolution</w:t>
      </w:r>
      <w:r>
        <w:rPr/>
        <w:t xml:space="preserve"> 32 (5). Elsevier Ltd: 335–45. doi:</w:t>
      </w:r>
      <w:hyperlink r:id="rId12">
        <w:r>
          <w:rPr>
            <w:rStyle w:val="InternetLink"/>
          </w:rPr>
          <w:t>10.1016/j.tree.2017.02.009</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3">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4">
        <w:r>
          <w:rPr>
            <w:rStyle w:val="InternetLink"/>
          </w:rPr>
          <w:t>10.1111/brv.12258</w:t>
        </w:r>
      </w:hyperlink>
      <w:r>
        <w:rPr/>
        <w:t>.X</w:t>
      </w:r>
    </w:p>
    <w:p>
      <w:pPr>
        <w:pStyle w:val="Normal"/>
        <w:rPr/>
      </w:pPr>
      <w:r>
        <w:rPr/>
        <w:t xml:space="preserve">Fulton, Elizabeth A., Anthony D.M. Smith, David C. Smith, and Ingrid E. Van Putten. 2011. “Human behaviour: The key source of uncertainty in fisheries management.” </w:t>
      </w:r>
      <w:r>
        <w:rPr>
          <w:i/>
        </w:rPr>
        <w:t>Fish and Fisheries</w:t>
      </w:r>
      <w:r>
        <w:rPr/>
        <w:t xml:space="preserve"> 12 (1): 2–17. doi:</w:t>
      </w:r>
      <w:hyperlink r:id="rId15">
        <w:r>
          <w:rPr>
            <w:rStyle w:val="InternetLink"/>
          </w:rPr>
          <w:t>10.1111/j.1467-2979.2010.00371.x</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6">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7">
        <w:r>
          <w:rPr>
            <w:rStyle w:val="InternetLink"/>
          </w:rPr>
          <w:t>10.1016/j.cosust.2014.08.005</w:t>
        </w:r>
      </w:hyperlink>
      <w:r>
        <w:rPr/>
        <w:t>.X</w:t>
      </w:r>
    </w:p>
    <w:p>
      <w:pPr>
        <w:pStyle w:val="Normal"/>
        <w:rPr/>
      </w:pPr>
      <w:r>
        <w:rPr/>
        <w:t xml:space="preserve">Keith, David A, Tara G Martin, Eve McDonald-Madden, and Carl Walters. 2011. “Uncertainty and adaptive management for biodiversity conservation.” </w:t>
      </w:r>
      <w:r>
        <w:rPr>
          <w:i/>
        </w:rPr>
        <w:t>Biological Conservation</w:t>
      </w:r>
      <w:r>
        <w:rPr/>
        <w:t xml:space="preserve"> 144 (4). Elsevier Ltd: 1175–8. doi:</w:t>
      </w:r>
      <w:hyperlink r:id="rId18">
        <w:r>
          <w:rPr>
            <w:rStyle w:val="InternetLink"/>
          </w:rPr>
          <w:t>10.1016/j.biocon.2010.11.022</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19">
        <w:r>
          <w:rPr>
            <w:rStyle w:val="InternetLink"/>
          </w:rPr>
          <w:t>10.1016/j.chemosphere.2012.01.014</w:t>
        </w:r>
      </w:hyperlink>
      <w:r>
        <w:rPr/>
        <w:t>.X</w:t>
      </w:r>
    </w:p>
    <w:p>
      <w:pPr>
        <w:pStyle w:val="Normal"/>
        <w:rPr/>
      </w:pPr>
      <w:r>
        <w:rPr/>
        <w:t xml:space="preserve">Madsen, Jesper, James Henty Williams, Fred A Johnson, Ingunn M Tombre, Sergey Dereliev, and Eckhart Kuijken. 2017. “Implementation of the first adaptive management plan for a European migratory waterbird population: The case of the Svalbard pink-footed goose Anser brachyrhynchus.” </w:t>
      </w:r>
      <w:r>
        <w:rPr>
          <w:i/>
        </w:rPr>
        <w:t>Ambio</w:t>
      </w:r>
      <w:r>
        <w:rPr/>
        <w:t xml:space="preserve"> 46 (s2). Springer Netherlands: 275–89. doi:</w:t>
      </w:r>
      <w:hyperlink r:id="rId20">
        <w:r>
          <w:rPr>
            <w:rStyle w:val="InternetLink"/>
          </w:rPr>
          <w:t>10.1007/s13280-016-0888-0</w:t>
        </w:r>
      </w:hyperlink>
      <w:r>
        <w:rPr/>
        <w:t>.X</w:t>
      </w:r>
    </w:p>
    <w:p>
      <w:pPr>
        <w:pStyle w:val="Normal"/>
        <w:rPr/>
      </w:pPr>
      <w:r>
        <w:rPr/>
        <w:t xml:space="preserve">Melbourne-Thomas, Jessica, Andrew J Constable, Elizabeth A Fulton, Stuart P Corney, Rowan Trebilco, Alistair J Hobday, Julia L Blanchard, et al. 2017. “Integrated modelling to support decision-making for marine social?ecological systems in Australia.” </w:t>
      </w:r>
      <w:r>
        <w:rPr>
          <w:i/>
        </w:rPr>
        <w:t>ICES Journal of Marine Science</w:t>
      </w:r>
      <w:r>
        <w:rPr/>
        <w:t xml:space="preserve"> 32: 270–87. doi:</w:t>
      </w:r>
      <w:hyperlink r:id="rId21">
        <w:r>
          <w:rPr>
            <w:rStyle w:val="InternetLink"/>
          </w:rPr>
          <w:t>10.1093/icesjms/fsx078</w:t>
        </w:r>
      </w:hyperlink>
      <w:r>
        <w:rPr/>
        <w:t>.X</w:t>
      </w:r>
    </w:p>
    <w:p>
      <w:pPr>
        <w:pStyle w:val="Normal"/>
        <w:rPr/>
      </w:pPr>
      <w:r>
        <w:rPr/>
        <w:t xml:space="preserve">Milner-Gulland, E J. 2011. “Integrating fisheries approaches and household utility models for improved resource management.” </w:t>
      </w:r>
      <w:r>
        <w:rPr>
          <w:i/>
        </w:rPr>
        <w:t>Proceedings of the National Academy of Sciences</w:t>
      </w:r>
      <w:r>
        <w:rPr/>
        <w:t xml:space="preserve"> 108 (4): 1741–6. doi:</w:t>
      </w:r>
      <w:hyperlink r:id="rId22">
        <w:r>
          <w:rPr>
            <w:rStyle w:val="InternetLink"/>
          </w:rPr>
          <w:t>10.1073/pnas.1010533108</w:t>
        </w:r>
      </w:hyperlink>
      <w:r>
        <w:rPr/>
        <w:t>.X</w:t>
      </w:r>
    </w:p>
    <w:p>
      <w:pPr>
        <w:pStyle w:val="Normal"/>
        <w:rPr/>
      </w:pPr>
      <w:r>
        <w:rPr/>
        <w:t xml:space="preserve">Müller-Hansen, Finn, Maja Schlüter, Michael Mäs, Rainer Hegselmann, Jonathan F Donges, Jakob J Kolb, Kirsten Thonicke, and Jobst Heitzig. 2017. “How to represent human behavior and decision making in Earth system models? A guide to techniques and approaches.” </w:t>
      </w:r>
      <w:r>
        <w:rPr>
          <w:i/>
        </w:rPr>
        <w:t>Earth System Dynamics Discussions</w:t>
      </w:r>
      <w:r>
        <w:rPr/>
        <w:t>, 1–53. doi:</w:t>
      </w:r>
      <w:hyperlink r:id="rId23">
        <w:r>
          <w:rPr>
            <w:rStyle w:val="InternetLink"/>
          </w:rPr>
          <w:t>10.5194/esd-2017-18</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4">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5">
        <w:r>
          <w:rPr>
            <w:rStyle w:val="InternetLink"/>
          </w:rPr>
          <w:t>10.1007/s11269-017-1734-2</w:t>
        </w:r>
      </w:hyperlink>
      <w:r>
        <w:rPr/>
        <w:t>.X</w:t>
      </w:r>
    </w:p>
    <w:p>
      <w:pPr>
        <w:pStyle w:val="Normal"/>
        <w:rPr/>
      </w:pPr>
      <w:r>
        <w:rPr/>
        <w:t xml:space="preserve">Pozo, A, Tim Coulson, Graham Mcculloch, and Amanda L Stronza. 2017. “Determining baselines for human-elephant conflict : A matter of time.” </w:t>
      </w:r>
      <w:r>
        <w:rPr>
          <w:i/>
        </w:rPr>
        <w:t>PLoS One</w:t>
      </w:r>
      <w:r>
        <w:rPr/>
        <w:t xml:space="preserve"> 12 (6): e0178840.</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6">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Redpath, Steve M, Juliette Young, Anna Evely, William M Adams, William J Sutherland, Andrew Whitehouse, Arjun Amar, et al. 2013. “Understanding and managing conservation conflicts.” </w:t>
      </w:r>
      <w:r>
        <w:rPr>
          <w:i/>
        </w:rPr>
        <w:t>Trends in Ecology &amp; Evolution</w:t>
      </w:r>
      <w:r>
        <w:rPr/>
        <w:t xml:space="preserve"> 28 (2): 100–109. doi:</w:t>
      </w:r>
      <w:hyperlink r:id="rId27">
        <w:r>
          <w:rPr>
            <w:rStyle w:val="InternetLink"/>
          </w:rPr>
          <w:t>10.1016/j.tree.2012.08.021</w:t>
        </w:r>
      </w:hyperlink>
      <w:r>
        <w:rPr/>
        <w:t>.X</w:t>
      </w:r>
    </w:p>
    <w:p>
      <w:pPr>
        <w:pStyle w:val="Normal"/>
        <w:rPr/>
      </w:pPr>
      <w:r>
        <w:rPr/>
        <w:t xml:space="preserve">Schlüter, M, R R J McAllister, R Arlinghaus, N Bunnefeld, K Eisenack, F Hölker, E J Milner-Gulland, et al. 2012. “New horizons for managing the environment: A review of coupled social-ecological systems modeling.” </w:t>
      </w:r>
      <w:r>
        <w:rPr>
          <w:i/>
        </w:rPr>
        <w:t>Natural Resource Modeling</w:t>
      </w:r>
      <w:r>
        <w:rPr/>
        <w:t xml:space="preserve"> 25 (1): 219–72. doi:</w:t>
      </w:r>
      <w:hyperlink r:id="rId28">
        <w:r>
          <w:rPr>
            <w:rStyle w:val="InternetLink"/>
          </w:rPr>
          <w:t>10.1111/j.1939-7445.2011.00108.x</w:t>
        </w:r>
      </w:hyperlink>
      <w:r>
        <w:rPr/>
        <w:t>.X</w:t>
      </w:r>
    </w:p>
    <w:p>
      <w:pPr>
        <w:pStyle w:val="Normal"/>
        <w:rPr/>
      </w:pPr>
      <w:r>
        <w:rPr/>
        <w:t xml:space="preserve">Schlüter, Maja, Andres Baeza, Gunnar Dressler, Karin Frank, Jürgen Groeneveld, Wander Jager, Marco A Janssen, et al. 2017. “A framework for mapping and comparing behavioural theories in models of social-ecological systems.” </w:t>
      </w:r>
      <w:r>
        <w:rPr>
          <w:i/>
        </w:rPr>
        <w:t>Ecological Economics</w:t>
      </w:r>
      <w:r>
        <w:rPr/>
        <w:t xml:space="preserve"> 131. Elsevier B.V.: 21–35. doi:</w:t>
      </w:r>
      <w:hyperlink r:id="rId29">
        <w:r>
          <w:rPr>
            <w:rStyle w:val="InternetLink"/>
          </w:rPr>
          <w:t>10.1016/j.ecolecon.2016.08.008</w:t>
        </w:r>
      </w:hyperlink>
      <w:r>
        <w:rPr/>
        <w:t>.X</w:t>
      </w:r>
    </w:p>
    <w:p>
      <w:pPr>
        <w:pStyle w:val="Normal"/>
        <w:rPr/>
      </w:pPr>
      <w:r>
        <w:rPr/>
        <w:t xml:space="preserve">Strand, O, E B Nilsen, E J Solberg, and J C D Linnell. 2012. “Can management regulate the population size of wild reindeer (Rangifer tarandus) through harvest?” </w:t>
      </w:r>
      <w:r>
        <w:rPr>
          <w:i/>
        </w:rPr>
        <w:t>Canadian Journal of Zoology</w:t>
      </w:r>
      <w:r>
        <w:rPr/>
        <w:t xml:space="preserve"> 90: 163–71. doi:</w:t>
      </w:r>
      <w:hyperlink r:id="rId30">
        <w:r>
          <w:rPr>
            <w:rStyle w:val="InternetLink"/>
          </w:rPr>
          <w:t>Doi 10.1139/Z11-123</w:t>
        </w:r>
      </w:hyperlink>
      <w:r>
        <w:rPr/>
        <w:t>.X</w:t>
      </w:r>
    </w:p>
    <w:p>
      <w:pPr>
        <w:pStyle w:val="Normal"/>
        <w:rPr/>
      </w:pPr>
      <w:r>
        <w:rPr/>
        <w:t xml:space="preserve">Sundt-Hansen, L, J Huisman, H Skoglund, and Kjetil Hindar. 2015. “Farmed Atlantic salmon Salmo salar L. parr may reduce early survival of wild fish.” </w:t>
      </w:r>
      <w:r>
        <w:rPr>
          <w:i/>
        </w:rPr>
        <w:t>Journal of Fish Biology</w:t>
      </w:r>
      <w:r>
        <w:rPr/>
        <w:t xml:space="preserve"> 86 (6): 1699–1712. doi:</w:t>
      </w:r>
      <w:hyperlink r:id="rId31">
        <w:r>
          <w:rPr>
            <w:rStyle w:val="InternetLink"/>
          </w:rPr>
          <w:t>10.1111/jfb.12677</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32">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33">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34">
        <w:r>
          <w:rPr>
            <w:rStyle w:val="InternetLink"/>
          </w:rPr>
          <w:t>10.3390/su71215794</w:t>
        </w:r>
      </w:hyperlink>
      <w:r>
        <w:rPr/>
        <w:t>.X</w:t>
      </w:r>
    </w:p>
    <w:sectPr>
      <w:headerReference w:type="default" r:id="rId35"/>
      <w:footerReference w:type="default" r:id="rId36"/>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3</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16"/>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paragraph" w:styleId="SourceCode" w:customStyle="1">
    <w:name w:val="Source Code"/>
    <w:basedOn w:val="Normal"/>
    <w:link w:val="VerbatimChar"/>
    <w:qFormat/>
    <w:pPr>
      <w:shd w:val="clear" w:fill="F8F8F8"/>
    </w:pPr>
    <w:rPr/>
  </w:style>
  <w:style w:type="numbering" w:styleId="WW8Num1">
    <w:name w:val="WW8Num1"/>
    <w:qFormat/>
  </w:style>
  <w:style w:type="numbering" w:styleId="WW8Num2">
    <w:name w:val="WW8Num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bradduthie/gmse" TargetMode="External"/><Relationship Id="rId5" Type="http://schemas.openxmlformats.org/officeDocument/2006/relationships/hyperlink" Target="https://doi.org/10.1016/j.plrev.2016.08.015" TargetMode="External"/><Relationship Id="rId6" Type="http://schemas.openxmlformats.org/officeDocument/2006/relationships/hyperlink" Target="http://oregonstate.edu/dept/IIFET/2000/papers/balmann2.pdf" TargetMode="External"/><Relationship Id="rId7" Type="http://schemas.openxmlformats.org/officeDocument/2006/relationships/hyperlink" Target="https://doi.org/10.1073/pnas.1413571111" TargetMode="External"/><Relationship Id="rId8" Type="http://schemas.openxmlformats.org/officeDocument/2006/relationships/hyperlink" Target="https://doi.org/10.1016/j.tree.2011.05.003" TargetMode="External"/><Relationship Id="rId9" Type="http://schemas.openxmlformats.org/officeDocument/2006/relationships/hyperlink" Target="https://doi.org/10.1073/pnas.1704949114" TargetMode="External"/><Relationship Id="rId10" Type="http://schemas.openxmlformats.org/officeDocument/2006/relationships/hyperlink" Target="https://doi.org/10.1016/j.biocon.2010.10.028" TargetMode="External"/><Relationship Id="rId11" Type="http://schemas.openxmlformats.org/officeDocument/2006/relationships/hyperlink" Target="https://doi.org/10.1126/science.1251817" TargetMode="External"/><Relationship Id="rId12" Type="http://schemas.openxmlformats.org/officeDocument/2006/relationships/hyperlink" Target="https://doi.org/10.1016/j.tree.2017.02.009" TargetMode="External"/><Relationship Id="rId13" Type="http://schemas.openxmlformats.org/officeDocument/2006/relationships/hyperlink" Target="https://doi.org/10.1007/s13280-016-0878-2" TargetMode="External"/><Relationship Id="rId14" Type="http://schemas.openxmlformats.org/officeDocument/2006/relationships/hyperlink" Target="https://doi.org/10.1111/brv.12258" TargetMode="External"/><Relationship Id="rId15" Type="http://schemas.openxmlformats.org/officeDocument/2006/relationships/hyperlink" Target="https://doi.org/10.1111/j.1467-2979.2010.00371.x" TargetMode="External"/><Relationship Id="rId16" Type="http://schemas.openxmlformats.org/officeDocument/2006/relationships/hyperlink" Target="https://doi.org/10.1111/2041-210X.12000" TargetMode="External"/><Relationship Id="rId17" Type="http://schemas.openxmlformats.org/officeDocument/2006/relationships/hyperlink" Target="https://doi.org/10.1016/j.cosust.2014.08.005" TargetMode="External"/><Relationship Id="rId18" Type="http://schemas.openxmlformats.org/officeDocument/2006/relationships/hyperlink" Target="https://doi.org/10.1016/j.biocon.2010.11.022" TargetMode="External"/><Relationship Id="rId19" Type="http://schemas.openxmlformats.org/officeDocument/2006/relationships/hyperlink" Target="https://doi.org/10.1016/j.chemosphere.2012.01.014" TargetMode="External"/><Relationship Id="rId20" Type="http://schemas.openxmlformats.org/officeDocument/2006/relationships/hyperlink" Target="https://doi.org/10.1007/s13280-016-0888-0" TargetMode="External"/><Relationship Id="rId21" Type="http://schemas.openxmlformats.org/officeDocument/2006/relationships/hyperlink" Target="https://doi.org/10.1093/icesjms/fsx078" TargetMode="External"/><Relationship Id="rId22" Type="http://schemas.openxmlformats.org/officeDocument/2006/relationships/hyperlink" Target="https://doi.org/10.1073/pnas.1010533108" TargetMode="External"/><Relationship Id="rId23" Type="http://schemas.openxmlformats.org/officeDocument/2006/relationships/hyperlink" Target="https://doi.org/10.5194/esd-2017-18" TargetMode="External"/><Relationship Id="rId24" Type="http://schemas.openxmlformats.org/officeDocument/2006/relationships/hyperlink" Target="https://doi.org/10.1111/1365-2664.12051" TargetMode="External"/><Relationship Id="rId25" Type="http://schemas.openxmlformats.org/officeDocument/2006/relationships/hyperlink" Target="https://doi.org/10.1007/s11269-017-1734-2" TargetMode="External"/><Relationship Id="rId26" Type="http://schemas.openxmlformats.org/officeDocument/2006/relationships/hyperlink" Target="https://doi.org/10.1111/faf.12104" TargetMode="External"/><Relationship Id="rId27" Type="http://schemas.openxmlformats.org/officeDocument/2006/relationships/hyperlink" Target="https://doi.org/10.1016/j.tree.2012.08.021" TargetMode="External"/><Relationship Id="rId28" Type="http://schemas.openxmlformats.org/officeDocument/2006/relationships/hyperlink" Target="https://doi.org/10.1111/j.1939-7445.2011.00108.x" TargetMode="External"/><Relationship Id="rId29" Type="http://schemas.openxmlformats.org/officeDocument/2006/relationships/hyperlink" Target="https://doi.org/10.1016/j.ecolecon.2016.08.008" TargetMode="External"/><Relationship Id="rId30" Type="http://schemas.openxmlformats.org/officeDocument/2006/relationships/hyperlink" Target="https://doi.org/Doi 10.1139/Z11-123" TargetMode="External"/><Relationship Id="rId31" Type="http://schemas.openxmlformats.org/officeDocument/2006/relationships/hyperlink" Target="https://doi.org/10.1111/jfb.12677" TargetMode="External"/><Relationship Id="rId32" Type="http://schemas.openxmlformats.org/officeDocument/2006/relationships/hyperlink" Target="https://doi.org/10.1007/s12080-016-0318-8" TargetMode="External"/><Relationship Id="rId33" Type="http://schemas.openxmlformats.org/officeDocument/2006/relationships/hyperlink" Target="https://doi.org/10.1109/DEXA.2000.875153" TargetMode="External"/><Relationship Id="rId34" Type="http://schemas.openxmlformats.org/officeDocument/2006/relationships/hyperlink" Target="https://doi.org/10.3390/su71215794" TargetMode="External"/><Relationship Id="rId35" Type="http://schemas.openxmlformats.org/officeDocument/2006/relationships/header" Target="header1.xml"/><Relationship Id="rId36" Type="http://schemas.openxmlformats.org/officeDocument/2006/relationships/footer" Target="footer1.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5.0.6.2$Linux_X86_64 LibreOffice_project/00m0$Build-2</Application>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9T15:20:36Z</dcterms:created>
  <dc:creator>A. Bradley Duthie, Jeremy J. Cusack, Erlend B. Nilsen, Rocío Pozo, O. Sarobidy Rakotonarivo, Bram Van Moorter, and Nils Bunnefeld</dc:creator>
  <dc:language>en-GB</dc:language>
  <dcterms:modified xsi:type="dcterms:W3CDTF">2017-08-14T11:47:03Z</dcterms:modified>
  <cp:revision>32</cp:revision>
  <dc:title>GMSE: an R package for generalised management strategy evaluation</dc:title>
</cp:coreProperties>
</file>